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9A070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921C3B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문화자치위원회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921C3B" w:rsidP="009A070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921C3B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921C3B">
        <w:rPr>
          <w:sz w:val="48"/>
          <w:szCs w:val="48"/>
        </w:rPr>
        <w:t>24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921C3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문화자치위원회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921C3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위원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오윤석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921C3B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문화자치위원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921C3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반기 사업보고서로 제출합니다.</w:t>
      </w:r>
    </w:p>
    <w:p w:rsidR="00F70E7B" w:rsidRPr="00921C3B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921C3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921C3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4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921C3B" w:rsidP="009A0702">
            <w:pPr>
              <w:jc w:val="center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F083FE1" wp14:editId="3A877CF8">
                      <wp:simplePos x="0" y="0"/>
                      <wp:positionH relativeFrom="column">
                        <wp:posOffset>238125</wp:posOffset>
                      </wp:positionH>
                      <wp:positionV relativeFrom="paragraph">
                        <wp:posOffset>105410</wp:posOffset>
                      </wp:positionV>
                      <wp:extent cx="360045" cy="437515"/>
                      <wp:effectExtent l="19050" t="0" r="20955" b="38735"/>
                      <wp:wrapNone/>
                      <wp:docPr id="2" name="자유형: 도형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045" cy="437515"/>
                              </a:xfrm>
                              <a:custGeom>
                                <a:avLst/>
                                <a:gdLst>
                                  <a:gd name="connsiteX0" fmla="*/ 360609 w 360609"/>
                                  <a:gd name="connsiteY0" fmla="*/ 0 h 437882"/>
                                  <a:gd name="connsiteX1" fmla="*/ 90152 w 360609"/>
                                  <a:gd name="connsiteY1" fmla="*/ 12879 h 437882"/>
                                  <a:gd name="connsiteX2" fmla="*/ 51516 w 360609"/>
                                  <a:gd name="connsiteY2" fmla="*/ 90153 h 437882"/>
                                  <a:gd name="connsiteX3" fmla="*/ 0 w 360609"/>
                                  <a:gd name="connsiteY3" fmla="*/ 167426 h 437882"/>
                                  <a:gd name="connsiteX4" fmla="*/ 12879 w 360609"/>
                                  <a:gd name="connsiteY4" fmla="*/ 309093 h 437882"/>
                                  <a:gd name="connsiteX5" fmla="*/ 90152 w 360609"/>
                                  <a:gd name="connsiteY5" fmla="*/ 360609 h 437882"/>
                                  <a:gd name="connsiteX6" fmla="*/ 167426 w 360609"/>
                                  <a:gd name="connsiteY6" fmla="*/ 347730 h 437882"/>
                                  <a:gd name="connsiteX7" fmla="*/ 244699 w 360609"/>
                                  <a:gd name="connsiteY7" fmla="*/ 283336 h 437882"/>
                                  <a:gd name="connsiteX8" fmla="*/ 231820 w 360609"/>
                                  <a:gd name="connsiteY8" fmla="*/ 141668 h 437882"/>
                                  <a:gd name="connsiteX9" fmla="*/ 193183 w 360609"/>
                                  <a:gd name="connsiteY9" fmla="*/ 154547 h 437882"/>
                                  <a:gd name="connsiteX10" fmla="*/ 218941 w 360609"/>
                                  <a:gd name="connsiteY10" fmla="*/ 347730 h 437882"/>
                                  <a:gd name="connsiteX11" fmla="*/ 309093 w 360609"/>
                                  <a:gd name="connsiteY11" fmla="*/ 437882 h 437882"/>
                                  <a:gd name="connsiteX12" fmla="*/ 321972 w 360609"/>
                                  <a:gd name="connsiteY12" fmla="*/ 386367 h 43788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360609" h="437882">
                                    <a:moveTo>
                                      <a:pt x="360609" y="0"/>
                                    </a:moveTo>
                                    <a:cubicBezTo>
                                      <a:pt x="270457" y="4293"/>
                                      <a:pt x="179072" y="-2585"/>
                                      <a:pt x="90152" y="12879"/>
                                    </a:cubicBezTo>
                                    <a:cubicBezTo>
                                      <a:pt x="69057" y="16548"/>
                                      <a:pt x="58596" y="77409"/>
                                      <a:pt x="51516" y="90153"/>
                                    </a:cubicBezTo>
                                    <a:cubicBezTo>
                                      <a:pt x="36482" y="117214"/>
                                      <a:pt x="17172" y="141668"/>
                                      <a:pt x="0" y="167426"/>
                                    </a:cubicBezTo>
                                    <a:cubicBezTo>
                                      <a:pt x="4293" y="214648"/>
                                      <a:pt x="-7173" y="266124"/>
                                      <a:pt x="12879" y="309093"/>
                                    </a:cubicBezTo>
                                    <a:cubicBezTo>
                                      <a:pt x="25970" y="337146"/>
                                      <a:pt x="90152" y="360609"/>
                                      <a:pt x="90152" y="360609"/>
                                    </a:cubicBezTo>
                                    <a:cubicBezTo>
                                      <a:pt x="115910" y="356316"/>
                                      <a:pt x="142653" y="355988"/>
                                      <a:pt x="167426" y="347730"/>
                                    </a:cubicBezTo>
                                    <a:cubicBezTo>
                                      <a:pt x="194319" y="338766"/>
                                      <a:pt x="226767" y="301267"/>
                                      <a:pt x="244699" y="283336"/>
                                    </a:cubicBezTo>
                                    <a:cubicBezTo>
                                      <a:pt x="240406" y="236113"/>
                                      <a:pt x="249430" y="185694"/>
                                      <a:pt x="231820" y="141668"/>
                                    </a:cubicBezTo>
                                    <a:cubicBezTo>
                                      <a:pt x="226778" y="129063"/>
                                      <a:pt x="194030" y="140998"/>
                                      <a:pt x="193183" y="154547"/>
                                    </a:cubicBezTo>
                                    <a:cubicBezTo>
                                      <a:pt x="189131" y="219385"/>
                                      <a:pt x="200273" y="285506"/>
                                      <a:pt x="218941" y="347730"/>
                                    </a:cubicBezTo>
                                    <a:cubicBezTo>
                                      <a:pt x="232325" y="392342"/>
                                      <a:pt x="274502" y="414821"/>
                                      <a:pt x="309093" y="437882"/>
                                    </a:cubicBezTo>
                                    <a:cubicBezTo>
                                      <a:pt x="323329" y="395173"/>
                                      <a:pt x="321972" y="412821"/>
                                      <a:pt x="321972" y="386367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EFE419" id="자유형: 도형 2" o:spid="_x0000_s1026" style="position:absolute;left:0;text-align:left;margin-left:18.75pt;margin-top:8.3pt;width:28.35pt;height:34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60609,437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" path="m360609,c270457,4293,179072,-2585,90152,12879,69057,16548,58596,77409,51516,90153,36482,117214,17172,141668,,167426v4293,47222,-7173,98698,12879,141667c25970,337146,90152,360609,90152,360609v25758,-4293,52501,-4621,77274,-12879c194319,338766,226767,301267,244699,283336v-4293,-47223,4731,-97642,-12879,-141668c226778,129063,194030,140998,193183,154547v-4052,64838,7090,130959,25758,193183c232325,392342,274502,414821,309093,437882v14236,-42709,12879,-25061,12879,-51515e" filled="f" strokecolor="#1f3763 [1604]" strokeweight="1pt">
                      <v:stroke joinstyle="miter"/>
                      <v:path arrowok="t" o:connecttype="custom" o:connectlocs="360045,0;90011,12868;51435,90077;0,167286;12859,308834;90011,360307;167164,347439;244316,283099;231457,141549;192881,154417;218599,347439;308610,437515;321468,386043" o:connectangles="0,0,0,0,0,0,0,0,0,0,0,0,0"/>
                    </v:shape>
                  </w:pict>
                </mc:Fallback>
              </mc:AlternateContent>
            </w:r>
          </w:p>
          <w:p w:rsidR="00F70E7B" w:rsidRPr="00921C3B" w:rsidRDefault="00F70E7B" w:rsidP="009A0702">
            <w:pPr>
              <w:jc w:val="center"/>
            </w:pP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921C3B" w:rsidP="009A0702">
            <w:pPr>
              <w:jc w:val="center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F083FE1" wp14:editId="3A877CF8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114935</wp:posOffset>
                      </wp:positionV>
                      <wp:extent cx="360045" cy="437515"/>
                      <wp:effectExtent l="19050" t="0" r="20955" b="38735"/>
                      <wp:wrapNone/>
                      <wp:docPr id="3" name="자유형: 도형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0045" cy="437515"/>
                              </a:xfrm>
                              <a:custGeom>
                                <a:avLst/>
                                <a:gdLst>
                                  <a:gd name="connsiteX0" fmla="*/ 360609 w 360609"/>
                                  <a:gd name="connsiteY0" fmla="*/ 0 h 437882"/>
                                  <a:gd name="connsiteX1" fmla="*/ 90152 w 360609"/>
                                  <a:gd name="connsiteY1" fmla="*/ 12879 h 437882"/>
                                  <a:gd name="connsiteX2" fmla="*/ 51516 w 360609"/>
                                  <a:gd name="connsiteY2" fmla="*/ 90153 h 437882"/>
                                  <a:gd name="connsiteX3" fmla="*/ 0 w 360609"/>
                                  <a:gd name="connsiteY3" fmla="*/ 167426 h 437882"/>
                                  <a:gd name="connsiteX4" fmla="*/ 12879 w 360609"/>
                                  <a:gd name="connsiteY4" fmla="*/ 309093 h 437882"/>
                                  <a:gd name="connsiteX5" fmla="*/ 90152 w 360609"/>
                                  <a:gd name="connsiteY5" fmla="*/ 360609 h 437882"/>
                                  <a:gd name="connsiteX6" fmla="*/ 167426 w 360609"/>
                                  <a:gd name="connsiteY6" fmla="*/ 347730 h 437882"/>
                                  <a:gd name="connsiteX7" fmla="*/ 244699 w 360609"/>
                                  <a:gd name="connsiteY7" fmla="*/ 283336 h 437882"/>
                                  <a:gd name="connsiteX8" fmla="*/ 231820 w 360609"/>
                                  <a:gd name="connsiteY8" fmla="*/ 141668 h 437882"/>
                                  <a:gd name="connsiteX9" fmla="*/ 193183 w 360609"/>
                                  <a:gd name="connsiteY9" fmla="*/ 154547 h 437882"/>
                                  <a:gd name="connsiteX10" fmla="*/ 218941 w 360609"/>
                                  <a:gd name="connsiteY10" fmla="*/ 347730 h 437882"/>
                                  <a:gd name="connsiteX11" fmla="*/ 309093 w 360609"/>
                                  <a:gd name="connsiteY11" fmla="*/ 437882 h 437882"/>
                                  <a:gd name="connsiteX12" fmla="*/ 321972 w 360609"/>
                                  <a:gd name="connsiteY12" fmla="*/ 386367 h 43788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360609" h="437882">
                                    <a:moveTo>
                                      <a:pt x="360609" y="0"/>
                                    </a:moveTo>
                                    <a:cubicBezTo>
                                      <a:pt x="270457" y="4293"/>
                                      <a:pt x="179072" y="-2585"/>
                                      <a:pt x="90152" y="12879"/>
                                    </a:cubicBezTo>
                                    <a:cubicBezTo>
                                      <a:pt x="69057" y="16548"/>
                                      <a:pt x="58596" y="77409"/>
                                      <a:pt x="51516" y="90153"/>
                                    </a:cubicBezTo>
                                    <a:cubicBezTo>
                                      <a:pt x="36482" y="117214"/>
                                      <a:pt x="17172" y="141668"/>
                                      <a:pt x="0" y="167426"/>
                                    </a:cubicBezTo>
                                    <a:cubicBezTo>
                                      <a:pt x="4293" y="214648"/>
                                      <a:pt x="-7173" y="266124"/>
                                      <a:pt x="12879" y="309093"/>
                                    </a:cubicBezTo>
                                    <a:cubicBezTo>
                                      <a:pt x="25970" y="337146"/>
                                      <a:pt x="90152" y="360609"/>
                                      <a:pt x="90152" y="360609"/>
                                    </a:cubicBezTo>
                                    <a:cubicBezTo>
                                      <a:pt x="115910" y="356316"/>
                                      <a:pt x="142653" y="355988"/>
                                      <a:pt x="167426" y="347730"/>
                                    </a:cubicBezTo>
                                    <a:cubicBezTo>
                                      <a:pt x="194319" y="338766"/>
                                      <a:pt x="226767" y="301267"/>
                                      <a:pt x="244699" y="283336"/>
                                    </a:cubicBezTo>
                                    <a:cubicBezTo>
                                      <a:pt x="240406" y="236113"/>
                                      <a:pt x="249430" y="185694"/>
                                      <a:pt x="231820" y="141668"/>
                                    </a:cubicBezTo>
                                    <a:cubicBezTo>
                                      <a:pt x="226778" y="129063"/>
                                      <a:pt x="194030" y="140998"/>
                                      <a:pt x="193183" y="154547"/>
                                    </a:cubicBezTo>
                                    <a:cubicBezTo>
                                      <a:pt x="189131" y="219385"/>
                                      <a:pt x="200273" y="285506"/>
                                      <a:pt x="218941" y="347730"/>
                                    </a:cubicBezTo>
                                    <a:cubicBezTo>
                                      <a:pt x="232325" y="392342"/>
                                      <a:pt x="274502" y="414821"/>
                                      <a:pt x="309093" y="437882"/>
                                    </a:cubicBezTo>
                                    <a:cubicBezTo>
                                      <a:pt x="323329" y="395173"/>
                                      <a:pt x="321972" y="412821"/>
                                      <a:pt x="321972" y="386367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55F43E" id="자유형: 도형 3" o:spid="_x0000_s1026" style="position:absolute;left:0;text-align:left;margin-left:23.25pt;margin-top:9.05pt;width:28.35pt;height:3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60609,437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" path="m360609,c270457,4293,179072,-2585,90152,12879,69057,16548,58596,77409,51516,90153,36482,117214,17172,141668,,167426v4293,47222,-7173,98698,12879,141667c25970,337146,90152,360609,90152,360609v25758,-4293,52501,-4621,77274,-12879c194319,338766,226767,301267,244699,283336v-4293,-47223,4731,-97642,-12879,-141668c226778,129063,194030,140998,193183,154547v-4052,64838,7090,130959,25758,193183c232325,392342,274502,414821,309093,437882v14236,-42709,12879,-25061,12879,-51515e" filled="f" strokecolor="#1f3763 [1604]" strokeweight="1pt">
                      <v:stroke joinstyle="miter"/>
                      <v:path arrowok="t" o:connecttype="custom" o:connectlocs="360045,0;90011,12868;51435,90077;0,167286;12859,308834;90011,360307;167164,347439;244316,283099;231457,141549;192881,154417;218599,347439;308610,437515;321468,386043" o:connectangles="0,0,0,0,0,0,0,0,0,0,0,0,0"/>
                    </v:shape>
                  </w:pict>
                </mc:Fallback>
              </mc:AlternateContent>
            </w: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921C3B">
            <w:proofErr w:type="spellStart"/>
            <w:r>
              <w:rPr>
                <w:rFonts w:ascii="Arial" w:hAnsi="Arial" w:cs="Arial"/>
                <w:color w:val="202122"/>
                <w:szCs w:val="20"/>
                <w:shd w:val="clear" w:color="auto" w:fill="F2F8FF"/>
              </w:rPr>
              <w:t>문자위</w:t>
            </w:r>
            <w:proofErr w:type="spellEnd"/>
            <w:r>
              <w:rPr>
                <w:rFonts w:ascii="Arial" w:hAnsi="Arial" w:cs="Arial"/>
                <w:color w:val="202122"/>
                <w:szCs w:val="20"/>
                <w:shd w:val="clear" w:color="auto" w:fill="F2F8FF"/>
              </w:rPr>
              <w:t xml:space="preserve"> </w:t>
            </w:r>
            <w:r>
              <w:rPr>
                <w:rFonts w:ascii="Arial" w:hAnsi="Arial" w:cs="Arial"/>
                <w:color w:val="202122"/>
                <w:szCs w:val="20"/>
                <w:shd w:val="clear" w:color="auto" w:fill="F2F8FF"/>
              </w:rPr>
              <w:t>운</w:t>
            </w:r>
            <w:r>
              <w:rPr>
                <w:rFonts w:ascii="Arial" w:hAnsi="Arial" w:cs="Arial" w:hint="eastAsia"/>
                <w:color w:val="202122"/>
                <w:szCs w:val="20"/>
                <w:shd w:val="clear" w:color="auto" w:fill="F2F8FF"/>
              </w:rPr>
              <w:t>영</w:t>
            </w:r>
            <w:r>
              <w:rPr>
                <w:rFonts w:ascii="Arial" w:hAnsi="Arial" w:cs="Arial"/>
                <w:color w:val="202122"/>
                <w:szCs w:val="20"/>
                <w:shd w:val="clear" w:color="auto" w:fill="F2F8FF"/>
              </w:rPr>
              <w:t>규칙</w:t>
            </w:r>
            <w:r>
              <w:rPr>
                <w:rFonts w:ascii="Arial" w:hAnsi="Arial" w:cs="Arial"/>
                <w:color w:val="202122"/>
                <w:szCs w:val="20"/>
                <w:shd w:val="clear" w:color="auto" w:fill="F2F8FF"/>
              </w:rPr>
              <w:t>/</w:t>
            </w:r>
            <w:r>
              <w:rPr>
                <w:rFonts w:ascii="Arial" w:hAnsi="Arial" w:cs="Arial"/>
                <w:color w:val="202122"/>
                <w:szCs w:val="20"/>
                <w:shd w:val="clear" w:color="auto" w:fill="F2F8FF"/>
              </w:rPr>
              <w:t>문화자치기금</w:t>
            </w:r>
            <w:r>
              <w:rPr>
                <w:rFonts w:ascii="Arial" w:hAnsi="Arial" w:cs="Arial"/>
                <w:color w:val="202122"/>
                <w:szCs w:val="20"/>
                <w:shd w:val="clear" w:color="auto" w:fill="F2F8FF"/>
              </w:rPr>
              <w:t xml:space="preserve"> </w:t>
            </w:r>
            <w:r>
              <w:rPr>
                <w:rFonts w:ascii="Arial" w:hAnsi="Arial" w:cs="Arial"/>
                <w:color w:val="202122"/>
                <w:szCs w:val="20"/>
                <w:shd w:val="clear" w:color="auto" w:fill="F2F8FF"/>
              </w:rPr>
              <w:t>심사규칙</w:t>
            </w:r>
            <w:r>
              <w:rPr>
                <w:rFonts w:ascii="Arial" w:hAnsi="Arial" w:cs="Arial"/>
                <w:color w:val="202122"/>
                <w:szCs w:val="20"/>
                <w:shd w:val="clear" w:color="auto" w:fill="F2F8FF"/>
              </w:rPr>
              <w:t xml:space="preserve"> </w:t>
            </w:r>
            <w:r>
              <w:rPr>
                <w:rFonts w:ascii="Arial" w:hAnsi="Arial" w:cs="Arial"/>
                <w:color w:val="202122"/>
                <w:szCs w:val="20"/>
                <w:shd w:val="clear" w:color="auto" w:fill="F2F8FF"/>
              </w:rPr>
              <w:t>제정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921C3B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4.07</w:t>
            </w:r>
            <w:r>
              <w:rPr>
                <w:rFonts w:ascii="맑은 고딕" w:eastAsia="맑은 고딕" w:hAnsi="맑은 고딕"/>
                <w:color w:val="000000"/>
                <w:szCs w:val="20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 xml:space="preserve"> ~ 2022.08.28</w:t>
            </w:r>
            <w:r>
              <w:rPr>
                <w:rFonts w:ascii="맑은 고딕" w:eastAsia="맑은 고딕" w:hAnsi="맑은 고딕"/>
                <w:color w:val="000000"/>
                <w:szCs w:val="20"/>
              </w:rPr>
              <w:t>.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921C3B" w:rsidP="00DF1A8A">
            <w:pPr>
              <w:jc w:val="center"/>
            </w:pPr>
            <w:r>
              <w:rPr>
                <w:rFonts w:hint="eastAsia"/>
              </w:rPr>
              <w:t>오윤석</w:t>
            </w:r>
          </w:p>
        </w:tc>
      </w:tr>
      <w:tr w:rsidR="00DF1A8A" w:rsidTr="00DF1A8A">
        <w:tc>
          <w:tcPr>
            <w:tcW w:w="1020" w:type="dxa"/>
          </w:tcPr>
          <w:p w:rsidR="00DF1A8A" w:rsidRDefault="00921C3B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921C3B">
            <w:r>
              <w:rPr>
                <w:rFonts w:hint="eastAsia"/>
              </w:rPr>
              <w:t>문화자치기금의 지원금 신청 심사 및 지급</w:t>
            </w:r>
          </w:p>
        </w:tc>
        <w:tc>
          <w:tcPr>
            <w:tcW w:w="3345" w:type="dxa"/>
          </w:tcPr>
          <w:p w:rsidR="00DF1A8A" w:rsidRDefault="00921C3B">
            <w:r>
              <w:rPr>
                <w:rFonts w:hint="eastAsia"/>
              </w:rPr>
              <w:t>2</w:t>
            </w:r>
            <w:r>
              <w:t>022.06.20. ~ 2022.08.28.</w:t>
            </w:r>
          </w:p>
        </w:tc>
        <w:tc>
          <w:tcPr>
            <w:tcW w:w="1247" w:type="dxa"/>
          </w:tcPr>
          <w:p w:rsidR="00DF1A8A" w:rsidRDefault="00921C3B" w:rsidP="00DF1A8A">
            <w:pPr>
              <w:jc w:val="center"/>
            </w:pPr>
            <w:r>
              <w:rPr>
                <w:rFonts w:hint="eastAsia"/>
              </w:rPr>
              <w:t>오윤석</w:t>
            </w:r>
          </w:p>
        </w:tc>
      </w:tr>
      <w:tr w:rsidR="00DF1A8A" w:rsidTr="00DF1A8A">
        <w:tc>
          <w:tcPr>
            <w:tcW w:w="1020" w:type="dxa"/>
          </w:tcPr>
          <w:p w:rsidR="00DF1A8A" w:rsidRDefault="00921C3B" w:rsidP="00DF1A8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DF1A8A" w:rsidRDefault="00DF1A8A"/>
        </w:tc>
        <w:tc>
          <w:tcPr>
            <w:tcW w:w="3345" w:type="dxa"/>
          </w:tcPr>
          <w:p w:rsidR="00DF1A8A" w:rsidRDefault="00DF1A8A"/>
        </w:tc>
        <w:tc>
          <w:tcPr>
            <w:tcW w:w="1247" w:type="dxa"/>
          </w:tcPr>
          <w:p w:rsidR="00DF1A8A" w:rsidRDefault="00DF1A8A" w:rsidP="00DF1A8A">
            <w:pPr>
              <w:jc w:val="center"/>
            </w:pPr>
          </w:p>
        </w:tc>
      </w:tr>
      <w:tr w:rsidR="00C546C2" w:rsidTr="00DF1A8A">
        <w:tc>
          <w:tcPr>
            <w:tcW w:w="1020" w:type="dxa"/>
            <w:tcBorders>
              <w:bottom w:val="single" w:sz="12" w:space="0" w:color="auto"/>
            </w:tcBorders>
          </w:tcPr>
          <w:p w:rsidR="00C546C2" w:rsidRDefault="00921C3B" w:rsidP="00DF1A8A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C546C2"/>
        </w:tc>
        <w:tc>
          <w:tcPr>
            <w:tcW w:w="3345" w:type="dxa"/>
            <w:tcBorders>
              <w:bottom w:val="single" w:sz="12" w:space="0" w:color="auto"/>
            </w:tcBorders>
          </w:tcPr>
          <w:p w:rsidR="00C546C2" w:rsidRDefault="00C546C2"/>
        </w:tc>
        <w:tc>
          <w:tcPr>
            <w:tcW w:w="1247" w:type="dxa"/>
            <w:tcBorders>
              <w:bottom w:val="single" w:sz="12" w:space="0" w:color="auto"/>
            </w:tcBorders>
          </w:tcPr>
          <w:p w:rsidR="00C546C2" w:rsidRDefault="00C546C2" w:rsidP="00DF1A8A">
            <w:pPr>
              <w:jc w:val="center"/>
            </w:pP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921C3B" w:rsidP="009A0702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문자위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운영규칙/문화자치기금 심사규칙 제정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921C3B" w:rsidP="00062781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2년도 하반기 문화자치기금 심의를 위해 문화자치위원회 운용세칙 및 문화자치기금 심사규칙을 제정 및 배포.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921C3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없음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921C3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07. ~ 2022.08.28.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62781" w:rsidRDefault="00921C3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0원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921C3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오윤석</w:t>
            </w:r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062781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062781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921C3B">
              <w:t>22</w:t>
            </w:r>
            <w:r>
              <w:t>.</w:t>
            </w:r>
            <w:r w:rsidR="00921C3B">
              <w:t>04</w:t>
            </w:r>
            <w:r>
              <w:t>.</w:t>
            </w:r>
            <w:proofErr w:type="gramStart"/>
            <w:r w:rsidR="00921C3B">
              <w:t>07.</w:t>
            </w:r>
            <w:r>
              <w:t>~</w:t>
            </w:r>
            <w:proofErr w:type="gramEnd"/>
            <w:r>
              <w:t>20</w:t>
            </w:r>
            <w:r w:rsidR="00921C3B">
              <w:t>22</w:t>
            </w:r>
            <w:r>
              <w:t>.</w:t>
            </w:r>
            <w:r w:rsidR="00921C3B">
              <w:t>08</w:t>
            </w:r>
            <w:r>
              <w:t>.</w:t>
            </w:r>
            <w:r w:rsidR="00921C3B">
              <w:t>28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921C3B" w:rsidP="008A6F11">
            <w:proofErr w:type="spellStart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문자위</w:t>
            </w:r>
            <w:proofErr w:type="spellEnd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 xml:space="preserve"> 내부회의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</w:tcPr>
          <w:p w:rsidR="00062781" w:rsidRPr="00062781" w:rsidRDefault="00921C3B" w:rsidP="00062781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</w:t>
            </w:r>
          </w:p>
        </w:tc>
        <w:tc>
          <w:tcPr>
            <w:tcW w:w="2912" w:type="dxa"/>
          </w:tcPr>
          <w:p w:rsidR="00062781" w:rsidRPr="00062781" w:rsidRDefault="00921C3B" w:rsidP="008A6F11">
            <w:r>
              <w:rPr>
                <w:rFonts w:hint="eastAsia"/>
              </w:rPr>
              <w:t>심사규칙 배포</w:t>
            </w:r>
          </w:p>
        </w:tc>
        <w:tc>
          <w:tcPr>
            <w:tcW w:w="2913" w:type="dxa"/>
          </w:tcPr>
          <w:p w:rsidR="00062781" w:rsidRPr="00062781" w:rsidRDefault="00062781" w:rsidP="008A6F11"/>
        </w:tc>
      </w:tr>
      <w:tr w:rsidR="00062781" w:rsidTr="00062781"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062781" w:rsidP="00062781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062781" w:rsidP="008A6F11"/>
        </w:tc>
        <w:tc>
          <w:tcPr>
            <w:tcW w:w="2913" w:type="dxa"/>
            <w:tcBorders>
              <w:bottom w:val="single" w:sz="12" w:space="0" w:color="auto"/>
            </w:tcBorders>
          </w:tcPr>
          <w:p w:rsidR="00062781" w:rsidRPr="00062781" w:rsidRDefault="00062781" w:rsidP="008A6F11"/>
        </w:tc>
      </w:tr>
    </w:tbl>
    <w:p w:rsidR="00062781" w:rsidRPr="008A6F11" w:rsidRDefault="00062781" w:rsidP="008A6F11">
      <w:pPr>
        <w:ind w:firstLineChars="100" w:firstLine="220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62781" w:rsidRPr="008A6F11" w:rsidRDefault="00921C3B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문화자치기금 내부적으로 공유되던 심사 내규 및 운영 지침들을 규칙의 형태로 제정하여 공포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심사규칙은 지난 제</w:t>
      </w:r>
      <w:r>
        <w:rPr>
          <w:sz w:val="22"/>
        </w:rPr>
        <w:t>5</w:t>
      </w:r>
      <w:r>
        <w:rPr>
          <w:rFonts w:hint="eastAsia"/>
          <w:sz w:val="22"/>
        </w:rPr>
        <w:t>차 전체학생대표자회의를 통해 제정 공포되었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운영규칙은 중앙운영위원회에 보고를 대기 중임.</w:t>
      </w:r>
    </w:p>
    <w:p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62781" w:rsidRPr="008A6F11" w:rsidRDefault="00921C3B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전 위원이 균등하게 제정에 참여함.</w:t>
      </w:r>
    </w:p>
    <w:p w:rsidR="008F1FC7" w:rsidRDefault="008F1FC7" w:rsidP="008F1FC7"/>
    <w:p w:rsidR="00062781" w:rsidRDefault="00062781" w:rsidP="008F1FC7"/>
    <w:p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p w:rsidR="00062781" w:rsidRDefault="00921C3B" w:rsidP="008F1FC7">
      <w:r>
        <w:rPr>
          <w:rFonts w:hint="eastAsia"/>
        </w:rPr>
        <w:t>결산이 없는 사업</w:t>
      </w:r>
    </w:p>
    <w:p w:rsidR="00675D81" w:rsidRDefault="00675D81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921C3B">
        <w:rPr>
          <w:rFonts w:hint="eastAsia"/>
          <w:sz w:val="22"/>
        </w:rPr>
        <w:t>심사규칙을 여름학기 개강 직후 제정 공포함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921C3B">
        <w:rPr>
          <w:rFonts w:hint="eastAsia"/>
          <w:sz w:val="22"/>
        </w:rPr>
        <w:t xml:space="preserve">운영규칙의 제정 공포일이 예상보다 </w:t>
      </w:r>
      <w:proofErr w:type="spellStart"/>
      <w:r w:rsidR="00921C3B">
        <w:rPr>
          <w:rFonts w:hint="eastAsia"/>
          <w:sz w:val="22"/>
        </w:rPr>
        <w:t>늦어짐</w:t>
      </w:r>
      <w:proofErr w:type="spellEnd"/>
      <w:r w:rsidR="00921C3B">
        <w:rPr>
          <w:rFonts w:hint="eastAsia"/>
          <w:sz w:val="22"/>
        </w:rPr>
        <w:t>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724D70" w:rsidRPr="00062781" w:rsidRDefault="00724D70" w:rsidP="0006278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없음</w:t>
      </w:r>
    </w:p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21C3B" w:rsidRPr="009B1E15" w:rsidTr="00401DDC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921C3B" w:rsidRPr="009B1E15" w:rsidRDefault="00921C3B" w:rsidP="00401DDC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921C3B" w:rsidRPr="009B1E15" w:rsidRDefault="00921C3B" w:rsidP="00401DDC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921C3B" w:rsidRPr="009B1E15" w:rsidRDefault="00921C3B" w:rsidP="00401DDC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문화자치기금의 지원금 신청 심사 및 지급</w:t>
            </w:r>
          </w:p>
        </w:tc>
      </w:tr>
    </w:tbl>
    <w:p w:rsidR="00921C3B" w:rsidRDefault="00921C3B" w:rsidP="00921C3B"/>
    <w:p w:rsidR="00921C3B" w:rsidRPr="0029157A" w:rsidRDefault="00921C3B" w:rsidP="00921C3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21C3B" w:rsidTr="00401DDC">
        <w:tc>
          <w:tcPr>
            <w:tcW w:w="2263" w:type="dxa"/>
          </w:tcPr>
          <w:p w:rsidR="00921C3B" w:rsidRPr="00062781" w:rsidRDefault="00921C3B" w:rsidP="00401DD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921C3B" w:rsidRPr="00062781" w:rsidRDefault="00921C3B" w:rsidP="00401DD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문화자치기금 신청자의 발표 및 신청 서류를 통해 사업목적성 및 예산목적성을 평가해 문화자치기금을 지급</w:t>
            </w:r>
          </w:p>
        </w:tc>
      </w:tr>
      <w:tr w:rsidR="00921C3B" w:rsidTr="00401DDC">
        <w:tc>
          <w:tcPr>
            <w:tcW w:w="2263" w:type="dxa"/>
          </w:tcPr>
          <w:p w:rsidR="00921C3B" w:rsidRPr="00062781" w:rsidRDefault="00921C3B" w:rsidP="00401DD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921C3B" w:rsidRPr="00062781" w:rsidRDefault="00921C3B" w:rsidP="00401DD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4.07. ~ 2022.06.17.</w:t>
            </w:r>
          </w:p>
        </w:tc>
      </w:tr>
      <w:tr w:rsidR="00921C3B" w:rsidTr="00401DDC">
        <w:tc>
          <w:tcPr>
            <w:tcW w:w="2263" w:type="dxa"/>
          </w:tcPr>
          <w:p w:rsidR="00921C3B" w:rsidRPr="00062781" w:rsidRDefault="00921C3B" w:rsidP="00401DD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921C3B" w:rsidRPr="00062781" w:rsidRDefault="00921C3B" w:rsidP="00401DD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6.20. ~ 2022.08.28.</w:t>
            </w:r>
          </w:p>
        </w:tc>
      </w:tr>
      <w:tr w:rsidR="00921C3B" w:rsidTr="00401DDC">
        <w:tc>
          <w:tcPr>
            <w:tcW w:w="2263" w:type="dxa"/>
          </w:tcPr>
          <w:p w:rsidR="00921C3B" w:rsidRPr="00062781" w:rsidRDefault="00921C3B" w:rsidP="00401DD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921C3B" w:rsidRPr="00062781" w:rsidRDefault="00921C3B" w:rsidP="00401DD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없음</w:t>
            </w:r>
          </w:p>
        </w:tc>
      </w:tr>
      <w:tr w:rsidR="00921C3B" w:rsidTr="00401DDC">
        <w:tc>
          <w:tcPr>
            <w:tcW w:w="2263" w:type="dxa"/>
          </w:tcPr>
          <w:p w:rsidR="00921C3B" w:rsidRPr="00062781" w:rsidRDefault="00921C3B" w:rsidP="00401DD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921C3B" w:rsidRPr="00062781" w:rsidRDefault="00921C3B" w:rsidP="00401DDC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오윤석</w:t>
            </w:r>
            <w:bookmarkStart w:id="1" w:name="_GoBack"/>
            <w:bookmarkEnd w:id="1"/>
          </w:p>
        </w:tc>
      </w:tr>
    </w:tbl>
    <w:p w:rsidR="00921C3B" w:rsidRDefault="00921C3B" w:rsidP="00921C3B"/>
    <w:p w:rsidR="00921C3B" w:rsidRDefault="00921C3B" w:rsidP="00921C3B"/>
    <w:p w:rsidR="00921C3B" w:rsidRPr="008A6F11" w:rsidRDefault="00921C3B" w:rsidP="00921C3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921C3B" w:rsidRDefault="00921C3B" w:rsidP="00921C3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21C3B" w:rsidTr="00401DDC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21C3B" w:rsidRPr="00062781" w:rsidRDefault="00921C3B" w:rsidP="00401DDC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21C3B" w:rsidRPr="00062781" w:rsidRDefault="00921C3B" w:rsidP="00401DDC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21C3B" w:rsidRPr="00062781" w:rsidRDefault="00921C3B" w:rsidP="00401DDC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21C3B" w:rsidTr="00401DDC">
        <w:tc>
          <w:tcPr>
            <w:tcW w:w="2912" w:type="dxa"/>
            <w:tcBorders>
              <w:top w:val="single" w:sz="4" w:space="0" w:color="auto"/>
            </w:tcBorders>
          </w:tcPr>
          <w:p w:rsidR="00921C3B" w:rsidRPr="00062781" w:rsidRDefault="00921C3B" w:rsidP="00401DDC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724D70">
              <w:t>22</w:t>
            </w:r>
            <w:r>
              <w:t>.</w:t>
            </w:r>
            <w:r w:rsidR="00724D70">
              <w:t>04</w:t>
            </w:r>
            <w:r>
              <w:t>.</w:t>
            </w:r>
            <w:proofErr w:type="gramStart"/>
            <w:r w:rsidR="00724D70">
              <w:t>07.</w:t>
            </w:r>
            <w:r>
              <w:t>~</w:t>
            </w:r>
            <w:proofErr w:type="gramEnd"/>
            <w:r>
              <w:t>20</w:t>
            </w:r>
            <w:r w:rsidR="00724D70">
              <w:t>22</w:t>
            </w:r>
            <w:r>
              <w:t>.</w:t>
            </w:r>
            <w:r w:rsidR="00724D70">
              <w:t>06</w:t>
            </w:r>
            <w:r>
              <w:t>.</w:t>
            </w:r>
            <w:r w:rsidR="00724D70">
              <w:t>17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921C3B" w:rsidRPr="00062781" w:rsidRDefault="005C301E" w:rsidP="00401DDC">
            <w:r>
              <w:rPr>
                <w:rFonts w:hint="eastAsia"/>
              </w:rPr>
              <w:t>심사 준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921C3B" w:rsidRPr="00062781" w:rsidRDefault="00921C3B" w:rsidP="00401DDC"/>
        </w:tc>
      </w:tr>
      <w:tr w:rsidR="00921C3B" w:rsidTr="00401DDC">
        <w:tc>
          <w:tcPr>
            <w:tcW w:w="2912" w:type="dxa"/>
          </w:tcPr>
          <w:p w:rsidR="00921C3B" w:rsidRPr="00062781" w:rsidRDefault="00724D70" w:rsidP="00401DDC">
            <w:pPr>
              <w:jc w:val="center"/>
            </w:pPr>
            <w:r>
              <w:rPr>
                <w:rFonts w:hint="eastAsia"/>
              </w:rPr>
              <w:t>2</w:t>
            </w:r>
            <w:r>
              <w:t>022.06.</w:t>
            </w:r>
            <w:proofErr w:type="gramStart"/>
            <w:r>
              <w:t>20.~</w:t>
            </w:r>
            <w:proofErr w:type="gramEnd"/>
            <w:r>
              <w:t>2022.08.28.</w:t>
            </w:r>
          </w:p>
        </w:tc>
        <w:tc>
          <w:tcPr>
            <w:tcW w:w="2912" w:type="dxa"/>
          </w:tcPr>
          <w:p w:rsidR="00921C3B" w:rsidRPr="00062781" w:rsidRDefault="005C301E" w:rsidP="00401DDC">
            <w:r>
              <w:rPr>
                <w:rFonts w:hint="eastAsia"/>
              </w:rPr>
              <w:t>심사 진행</w:t>
            </w:r>
          </w:p>
        </w:tc>
        <w:tc>
          <w:tcPr>
            <w:tcW w:w="2913" w:type="dxa"/>
          </w:tcPr>
          <w:p w:rsidR="00921C3B" w:rsidRPr="00062781" w:rsidRDefault="00921C3B" w:rsidP="00401DDC"/>
        </w:tc>
      </w:tr>
      <w:tr w:rsidR="00921C3B" w:rsidTr="00401DDC">
        <w:tc>
          <w:tcPr>
            <w:tcW w:w="2912" w:type="dxa"/>
            <w:tcBorders>
              <w:bottom w:val="single" w:sz="12" w:space="0" w:color="auto"/>
            </w:tcBorders>
          </w:tcPr>
          <w:p w:rsidR="00921C3B" w:rsidRPr="00062781" w:rsidRDefault="00921C3B" w:rsidP="00401DDC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921C3B" w:rsidRPr="00062781" w:rsidRDefault="00921C3B" w:rsidP="00401DDC"/>
        </w:tc>
        <w:tc>
          <w:tcPr>
            <w:tcW w:w="2913" w:type="dxa"/>
            <w:tcBorders>
              <w:bottom w:val="single" w:sz="12" w:space="0" w:color="auto"/>
            </w:tcBorders>
          </w:tcPr>
          <w:p w:rsidR="00921C3B" w:rsidRPr="00062781" w:rsidRDefault="00921C3B" w:rsidP="00401DDC"/>
        </w:tc>
      </w:tr>
    </w:tbl>
    <w:p w:rsidR="00921C3B" w:rsidRPr="008A6F11" w:rsidRDefault="00921C3B" w:rsidP="00921C3B">
      <w:pPr>
        <w:ind w:firstLineChars="100" w:firstLine="220"/>
        <w:rPr>
          <w:sz w:val="22"/>
        </w:rPr>
      </w:pPr>
    </w:p>
    <w:p w:rsidR="00921C3B" w:rsidRDefault="00921C3B" w:rsidP="00921C3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921C3B" w:rsidRDefault="00724D70" w:rsidP="00921C3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4월부터 </w:t>
      </w:r>
      <w:r>
        <w:rPr>
          <w:sz w:val="22"/>
        </w:rPr>
        <w:t>6</w:t>
      </w:r>
      <w:r>
        <w:rPr>
          <w:rFonts w:hint="eastAsia"/>
          <w:sz w:val="22"/>
        </w:rPr>
        <w:t>월까지 2년만의 문화자치기금 심의를 위한 심사규칙 제정 등의 기초적인 준비 단계를 진행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여름학기 개강 후부터 문화자치기금의 심의 및 지급을 진행함.</w:t>
      </w:r>
    </w:p>
    <w:p w:rsidR="00724D70" w:rsidRDefault="00724D70" w:rsidP="00921C3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여름학기 동안 아래의 </w:t>
      </w:r>
      <w:r>
        <w:rPr>
          <w:sz w:val="22"/>
        </w:rPr>
        <w:t>4</w:t>
      </w:r>
      <w:r>
        <w:rPr>
          <w:rFonts w:hint="eastAsia"/>
          <w:sz w:val="22"/>
        </w:rPr>
        <w:t>개 단체에 문화자치기금을 지급함.</w:t>
      </w:r>
    </w:p>
    <w:p w:rsidR="00724D70" w:rsidRDefault="00724D70" w:rsidP="00921C3B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질주 </w:t>
      </w:r>
      <w:r>
        <w:rPr>
          <w:sz w:val="22"/>
        </w:rPr>
        <w:t xml:space="preserve">: </w:t>
      </w:r>
      <w:r>
        <w:rPr>
          <w:rFonts w:hint="eastAsia"/>
          <w:sz w:val="22"/>
        </w:rPr>
        <w:t xml:space="preserve">총 신청금액 </w:t>
      </w:r>
      <w:r>
        <w:rPr>
          <w:sz w:val="22"/>
        </w:rPr>
        <w:t xml:space="preserve">\6,323,000 </w:t>
      </w:r>
      <w:r>
        <w:rPr>
          <w:rFonts w:hint="eastAsia"/>
          <w:sz w:val="22"/>
        </w:rPr>
        <w:t xml:space="preserve">중 </w:t>
      </w:r>
      <w:r>
        <w:rPr>
          <w:sz w:val="22"/>
        </w:rPr>
        <w:t xml:space="preserve">\5,823,000 </w:t>
      </w:r>
      <w:r>
        <w:rPr>
          <w:rFonts w:hint="eastAsia"/>
          <w:sz w:val="22"/>
        </w:rPr>
        <w:t>승인</w:t>
      </w:r>
    </w:p>
    <w:p w:rsidR="00724D70" w:rsidRDefault="00724D70" w:rsidP="00921C3B">
      <w:pPr>
        <w:ind w:firstLineChars="100" w:firstLine="220"/>
        <w:rPr>
          <w:sz w:val="22"/>
        </w:rPr>
      </w:pPr>
      <w:proofErr w:type="gramStart"/>
      <w:r>
        <w:rPr>
          <w:rFonts w:hint="eastAsia"/>
          <w:sz w:val="22"/>
        </w:rPr>
        <w:t>S</w:t>
      </w:r>
      <w:r>
        <w:rPr>
          <w:sz w:val="22"/>
        </w:rPr>
        <w:t>TROKE :</w:t>
      </w:r>
      <w:proofErr w:type="gramEnd"/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총 신청금액 </w:t>
      </w:r>
      <w:r>
        <w:rPr>
          <w:sz w:val="22"/>
        </w:rPr>
        <w:t xml:space="preserve">\2,817,500 중 \1,720,000 </w:t>
      </w:r>
      <w:r>
        <w:rPr>
          <w:rFonts w:hint="eastAsia"/>
          <w:sz w:val="22"/>
        </w:rPr>
        <w:t>승인</w:t>
      </w:r>
    </w:p>
    <w:p w:rsidR="00724D70" w:rsidRDefault="00724D70" w:rsidP="00921C3B">
      <w:pPr>
        <w:ind w:firstLineChars="100" w:firstLine="220"/>
        <w:rPr>
          <w:sz w:val="22"/>
        </w:rPr>
      </w:pPr>
      <w:proofErr w:type="spellStart"/>
      <w:proofErr w:type="gramStart"/>
      <w:r>
        <w:rPr>
          <w:rFonts w:hint="eastAsia"/>
          <w:sz w:val="22"/>
        </w:rPr>
        <w:t>이박터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:</w:t>
      </w:r>
      <w:proofErr w:type="gramEnd"/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총 신청금액 </w:t>
      </w:r>
      <w:r>
        <w:rPr>
          <w:sz w:val="22"/>
        </w:rPr>
        <w:t>\5,262,540</w:t>
      </w:r>
      <w:r>
        <w:rPr>
          <w:rFonts w:hint="eastAsia"/>
          <w:sz w:val="22"/>
        </w:rPr>
        <w:t xml:space="preserve"> 중 </w:t>
      </w:r>
      <w:r>
        <w:rPr>
          <w:sz w:val="22"/>
        </w:rPr>
        <w:t xml:space="preserve">\3,854,866 </w:t>
      </w:r>
      <w:r>
        <w:rPr>
          <w:rFonts w:hint="eastAsia"/>
          <w:sz w:val="22"/>
        </w:rPr>
        <w:t>승인</w:t>
      </w:r>
    </w:p>
    <w:p w:rsidR="00724D70" w:rsidRPr="008A6F11" w:rsidRDefault="00724D70" w:rsidP="00921C3B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2</w:t>
      </w:r>
      <w:r>
        <w:rPr>
          <w:sz w:val="22"/>
        </w:rPr>
        <w:t>022</w:t>
      </w:r>
      <w:r>
        <w:rPr>
          <w:rFonts w:hint="eastAsia"/>
          <w:sz w:val="22"/>
        </w:rPr>
        <w:t>K</w:t>
      </w:r>
      <w:r>
        <w:rPr>
          <w:sz w:val="22"/>
        </w:rPr>
        <w:t>AMF</w:t>
      </w:r>
      <w:proofErr w:type="gramStart"/>
      <w:r>
        <w:rPr>
          <w:rFonts w:hint="eastAsia"/>
          <w:sz w:val="22"/>
        </w:rPr>
        <w:t xml:space="preserve">기획특임위원회 </w:t>
      </w:r>
      <w:r>
        <w:rPr>
          <w:sz w:val="22"/>
        </w:rPr>
        <w:t>:</w:t>
      </w:r>
      <w:proofErr w:type="gramEnd"/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총 신청금액 </w:t>
      </w:r>
      <w:r>
        <w:rPr>
          <w:sz w:val="22"/>
        </w:rPr>
        <w:t xml:space="preserve">\7,954,500 </w:t>
      </w:r>
      <w:r>
        <w:rPr>
          <w:rFonts w:hint="eastAsia"/>
          <w:sz w:val="22"/>
        </w:rPr>
        <w:t xml:space="preserve">중 </w:t>
      </w:r>
      <w:r>
        <w:rPr>
          <w:sz w:val="22"/>
        </w:rPr>
        <w:t xml:space="preserve">\5,504,000 </w:t>
      </w:r>
      <w:r>
        <w:rPr>
          <w:rFonts w:hint="eastAsia"/>
          <w:sz w:val="22"/>
        </w:rPr>
        <w:t>승인</w:t>
      </w:r>
    </w:p>
    <w:p w:rsidR="00921C3B" w:rsidRDefault="00921C3B" w:rsidP="00921C3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921C3B" w:rsidRPr="008A6F11" w:rsidRDefault="00724D70" w:rsidP="00921C3B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전 위원이 균등하게 사업에 참여함.</w:t>
      </w:r>
    </w:p>
    <w:p w:rsidR="00921C3B" w:rsidRDefault="00921C3B" w:rsidP="00921C3B"/>
    <w:p w:rsidR="00921C3B" w:rsidRDefault="00921C3B" w:rsidP="00921C3B"/>
    <w:p w:rsidR="00921C3B" w:rsidRDefault="00921C3B" w:rsidP="00921C3B"/>
    <w:p w:rsidR="00921C3B" w:rsidRDefault="00921C3B" w:rsidP="00921C3B"/>
    <w:p w:rsidR="00921C3B" w:rsidRDefault="00921C3B" w:rsidP="00921C3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p w:rsidR="00921C3B" w:rsidRDefault="00921C3B" w:rsidP="00921C3B">
      <w:r>
        <w:rPr>
          <w:rFonts w:hint="eastAsia"/>
        </w:rPr>
        <w:t>결산이 없는 사업</w:t>
      </w:r>
    </w:p>
    <w:p w:rsidR="00921C3B" w:rsidRDefault="00921C3B" w:rsidP="00921C3B"/>
    <w:p w:rsidR="00921C3B" w:rsidRPr="00062781" w:rsidRDefault="00921C3B" w:rsidP="00921C3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921C3B" w:rsidRDefault="00921C3B" w:rsidP="00921C3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921C3B" w:rsidRPr="00062781" w:rsidRDefault="00921C3B" w:rsidP="00921C3B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24D70">
        <w:rPr>
          <w:rFonts w:hint="eastAsia"/>
          <w:sz w:val="22"/>
        </w:rPr>
        <w:t>문화자치기금을 지원받은 단체가 성공적으로 행사를 개최 혹은 참가함.</w:t>
      </w:r>
    </w:p>
    <w:p w:rsidR="00921C3B" w:rsidRDefault="00921C3B" w:rsidP="00921C3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921C3B" w:rsidRPr="00062781" w:rsidRDefault="00921C3B" w:rsidP="00921C3B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24D70">
        <w:rPr>
          <w:rFonts w:hint="eastAsia"/>
          <w:sz w:val="22"/>
        </w:rPr>
        <w:t>없음</w:t>
      </w:r>
    </w:p>
    <w:p w:rsidR="00921C3B" w:rsidRPr="00062781" w:rsidRDefault="00921C3B" w:rsidP="00921C3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921C3B" w:rsidRDefault="00724D70" w:rsidP="00921C3B">
      <w:pPr>
        <w:widowControl/>
        <w:wordWrap/>
        <w:autoSpaceDE/>
        <w:autoSpaceDN/>
      </w:pP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없음</w:t>
      </w:r>
    </w:p>
    <w:p w:rsidR="008F1FC7" w:rsidRDefault="008F1FC7" w:rsidP="003D42B1">
      <w:pPr>
        <w:widowControl/>
        <w:wordWrap/>
        <w:autoSpaceDE/>
        <w:autoSpaceDN/>
      </w:pPr>
    </w:p>
    <w:sectPr w:rsidR="008F1FC7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2EAC" w:rsidRDefault="008A2EAC" w:rsidP="009677D6">
      <w:pPr>
        <w:spacing w:after="0" w:line="240" w:lineRule="auto"/>
      </w:pPr>
      <w:r>
        <w:separator/>
      </w:r>
    </w:p>
  </w:endnote>
  <w:endnote w:type="continuationSeparator" w:id="0">
    <w:p w:rsidR="008A2EAC" w:rsidRDefault="008A2EAC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837FA9" w:rsidRDefault="00837F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837FA9" w:rsidRDefault="00837F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2EAC" w:rsidRDefault="008A2EAC" w:rsidP="009677D6">
      <w:pPr>
        <w:spacing w:after="0" w:line="240" w:lineRule="auto"/>
      </w:pPr>
      <w:r>
        <w:separator/>
      </w:r>
    </w:p>
  </w:footnote>
  <w:footnote w:type="continuationSeparator" w:id="0">
    <w:p w:rsidR="008A2EAC" w:rsidRDefault="008A2EAC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D0AD2"/>
    <w:rsid w:val="0015453A"/>
    <w:rsid w:val="00256C0E"/>
    <w:rsid w:val="0029157A"/>
    <w:rsid w:val="00384518"/>
    <w:rsid w:val="003B35CA"/>
    <w:rsid w:val="003C7DE1"/>
    <w:rsid w:val="003D42B1"/>
    <w:rsid w:val="00452F14"/>
    <w:rsid w:val="00474329"/>
    <w:rsid w:val="00482359"/>
    <w:rsid w:val="004B5A1A"/>
    <w:rsid w:val="004C7F28"/>
    <w:rsid w:val="004F3D4B"/>
    <w:rsid w:val="005A5A93"/>
    <w:rsid w:val="005A71B3"/>
    <w:rsid w:val="005A7BD4"/>
    <w:rsid w:val="005B3DF4"/>
    <w:rsid w:val="005C301E"/>
    <w:rsid w:val="005C5BCB"/>
    <w:rsid w:val="0060398C"/>
    <w:rsid w:val="006159FB"/>
    <w:rsid w:val="00626527"/>
    <w:rsid w:val="00627D78"/>
    <w:rsid w:val="00636381"/>
    <w:rsid w:val="00675D81"/>
    <w:rsid w:val="00682550"/>
    <w:rsid w:val="006F2310"/>
    <w:rsid w:val="00724D70"/>
    <w:rsid w:val="007830E9"/>
    <w:rsid w:val="007A6CD5"/>
    <w:rsid w:val="007B2267"/>
    <w:rsid w:val="00830F9B"/>
    <w:rsid w:val="00834398"/>
    <w:rsid w:val="00835095"/>
    <w:rsid w:val="00837FA9"/>
    <w:rsid w:val="00886671"/>
    <w:rsid w:val="008A2EAC"/>
    <w:rsid w:val="008A6F11"/>
    <w:rsid w:val="008F1FC7"/>
    <w:rsid w:val="00921C3B"/>
    <w:rsid w:val="00962505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B64893"/>
    <w:rsid w:val="00BB6D7B"/>
    <w:rsid w:val="00C1120B"/>
    <w:rsid w:val="00C546C2"/>
    <w:rsid w:val="00CE3B0D"/>
    <w:rsid w:val="00CF416A"/>
    <w:rsid w:val="00D66CBD"/>
    <w:rsid w:val="00DC1269"/>
    <w:rsid w:val="00DE0C7F"/>
    <w:rsid w:val="00DF1A8A"/>
    <w:rsid w:val="00DF5850"/>
    <w:rsid w:val="00E101A8"/>
    <w:rsid w:val="00E6554A"/>
    <w:rsid w:val="00E76D1F"/>
    <w:rsid w:val="00EA733E"/>
    <w:rsid w:val="00ED0CCE"/>
    <w:rsid w:val="00ED55E0"/>
    <w:rsid w:val="00F1270B"/>
    <w:rsid w:val="00F46ADB"/>
    <w:rsid w:val="00F54A9F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286A81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9C4857-86BB-4639-A054-7A7A221B4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9</TotalTime>
  <Pages>7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Lian_6600</cp:lastModifiedBy>
  <cp:revision>60</cp:revision>
  <dcterms:created xsi:type="dcterms:W3CDTF">2022-05-31T05:10:00Z</dcterms:created>
  <dcterms:modified xsi:type="dcterms:W3CDTF">2022-09-13T15:06:00Z</dcterms:modified>
</cp:coreProperties>
</file>